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E5443" w14:textId="16D2186E" w:rsidR="00E6163D" w:rsidRPr="007220AA" w:rsidRDefault="00E6163D" w:rsidP="00007A3F">
      <w:pPr>
        <w:spacing w:line="240" w:lineRule="auto"/>
        <w:jc w:val="both"/>
        <w:rPr>
          <w:rFonts w:ascii="Times New Roman" w:hAnsi="Times New Roman" w:cs="Times New Roman"/>
          <w:b/>
          <w:bCs/>
          <w:sz w:val="24"/>
          <w:szCs w:val="24"/>
          <w:lang w:val="tr-TR"/>
        </w:rPr>
      </w:pPr>
      <w:bookmarkStart w:id="0" w:name="_Hlk95137303"/>
      <w:r w:rsidRPr="007220AA">
        <w:rPr>
          <w:rFonts w:ascii="Times New Roman" w:hAnsi="Times New Roman" w:cs="Times New Roman"/>
          <w:b/>
          <w:bCs/>
          <w:sz w:val="24"/>
          <w:szCs w:val="24"/>
          <w:lang w:val="tr-TR"/>
        </w:rPr>
        <w:t>Tablo, Grafik ve Şekiller</w:t>
      </w:r>
    </w:p>
    <w:p w14:paraId="129E8D3F" w14:textId="77777777" w:rsidR="001F141E" w:rsidRPr="007220AA" w:rsidRDefault="001F141E" w:rsidP="001F141E">
      <w:pPr>
        <w:spacing w:line="240" w:lineRule="auto"/>
        <w:jc w:val="both"/>
        <w:rPr>
          <w:rFonts w:ascii="Times New Roman" w:hAnsi="Times New Roman" w:cs="Times New Roman"/>
          <w:i/>
          <w:iCs/>
          <w:color w:val="A6A6A6" w:themeColor="background1" w:themeShade="A6"/>
          <w:sz w:val="24"/>
          <w:szCs w:val="24"/>
        </w:rPr>
      </w:pPr>
      <w:r w:rsidRPr="007220AA">
        <w:rPr>
          <w:rFonts w:ascii="Times New Roman" w:hAnsi="Times New Roman" w:cs="Times New Roman"/>
          <w:i/>
          <w:iCs/>
          <w:color w:val="A6A6A6" w:themeColor="background1" w:themeShade="A6"/>
          <w:sz w:val="24"/>
          <w:szCs w:val="24"/>
        </w:rPr>
        <w:t>Tables, Graphics and Figures</w:t>
      </w:r>
    </w:p>
    <w:p w14:paraId="372DD312" w14:textId="5C861908" w:rsidR="00E6163D" w:rsidRPr="007220AA" w:rsidRDefault="00C40009" w:rsidP="00007A3F">
      <w:pPr>
        <w:spacing w:line="240" w:lineRule="auto"/>
        <w:jc w:val="both"/>
        <w:rPr>
          <w:rFonts w:ascii="Times New Roman" w:hAnsi="Times New Roman" w:cs="Times New Roman"/>
          <w:b/>
          <w:bCs/>
          <w:sz w:val="24"/>
          <w:szCs w:val="24"/>
          <w:lang w:val="tr-TR"/>
        </w:rPr>
      </w:pPr>
      <w:r w:rsidRPr="007220AA">
        <w:rPr>
          <w:rFonts w:ascii="Times New Roman" w:hAnsi="Times New Roman" w:cs="Times New Roman"/>
          <w:sz w:val="24"/>
          <w:szCs w:val="24"/>
          <w:lang w:val="tr-TR"/>
        </w:rPr>
        <w:t xml:space="preserve">Yazı içindeki tablolar, grafik ve şekiller Arap sayıları ile numaralandırılmalıdır. Her tablo, grafik ve şekil metindeki geçiş sırasına göre numaralandırılmalı, her birine kısa bir başlık verilmelidir. </w:t>
      </w:r>
      <w:r w:rsidR="00777A26" w:rsidRPr="007220AA">
        <w:rPr>
          <w:rFonts w:ascii="Times New Roman" w:hAnsi="Times New Roman" w:cs="Times New Roman"/>
          <w:sz w:val="24"/>
          <w:szCs w:val="24"/>
          <w:lang w:val="tr-TR"/>
        </w:rPr>
        <w:t xml:space="preserve">Başlıkta kısaltma kullanılmamalıdır. </w:t>
      </w:r>
      <w:r w:rsidRPr="007220AA">
        <w:rPr>
          <w:rFonts w:ascii="Times New Roman" w:hAnsi="Times New Roman" w:cs="Times New Roman"/>
          <w:sz w:val="24"/>
          <w:szCs w:val="24"/>
          <w:lang w:val="tr-TR"/>
        </w:rPr>
        <w:t>Metin içinde her birine atıfta bulunulduğundan emin olunmalıdır.</w:t>
      </w:r>
      <w:r w:rsidR="0049337F" w:rsidRPr="007220AA">
        <w:rPr>
          <w:rFonts w:ascii="Times New Roman" w:hAnsi="Times New Roman" w:cs="Times New Roman"/>
          <w:sz w:val="24"/>
          <w:szCs w:val="24"/>
          <w:lang w:val="tr-TR"/>
        </w:rPr>
        <w:t xml:space="preserve"> </w:t>
      </w:r>
      <w:r w:rsidR="00EF18BF" w:rsidRPr="007220AA">
        <w:rPr>
          <w:rFonts w:ascii="Times New Roman" w:hAnsi="Times New Roman" w:cs="Times New Roman"/>
          <w:sz w:val="24"/>
          <w:szCs w:val="24"/>
          <w:lang w:val="tr-TR"/>
        </w:rPr>
        <w:t>Sayılar arasında virgül (,) kullanılmalıdır.</w:t>
      </w:r>
    </w:p>
    <w:p w14:paraId="46A1A45F" w14:textId="20E2687B" w:rsidR="00B81DA5" w:rsidRPr="007220AA" w:rsidRDefault="00C40009" w:rsidP="00B81DA5">
      <w:pPr>
        <w:spacing w:line="240" w:lineRule="auto"/>
        <w:jc w:val="both"/>
        <w:rPr>
          <w:rFonts w:ascii="Times New Roman" w:hAnsi="Times New Roman" w:cs="Times New Roman"/>
          <w:b/>
          <w:bCs/>
          <w:color w:val="A6A6A6" w:themeColor="background1" w:themeShade="A6"/>
          <w:sz w:val="24"/>
          <w:szCs w:val="24"/>
          <w:lang w:val="tr-TR"/>
        </w:rPr>
      </w:pPr>
      <w:r w:rsidRPr="007220AA">
        <w:rPr>
          <w:rFonts w:ascii="Times New Roman" w:hAnsi="Times New Roman" w:cs="Times New Roman"/>
          <w:i/>
          <w:iCs/>
          <w:color w:val="A6A6A6" w:themeColor="background1" w:themeShade="A6"/>
          <w:sz w:val="24"/>
          <w:szCs w:val="24"/>
        </w:rPr>
        <w:t>Tables, graphics</w:t>
      </w:r>
      <w:r w:rsidR="00073A59" w:rsidRPr="007220AA">
        <w:rPr>
          <w:rFonts w:ascii="Times New Roman" w:hAnsi="Times New Roman" w:cs="Times New Roman"/>
          <w:i/>
          <w:iCs/>
          <w:color w:val="A6A6A6" w:themeColor="background1" w:themeShade="A6"/>
          <w:sz w:val="24"/>
          <w:szCs w:val="24"/>
        </w:rPr>
        <w:t>,</w:t>
      </w:r>
      <w:r w:rsidRPr="007220AA">
        <w:rPr>
          <w:rFonts w:ascii="Times New Roman" w:hAnsi="Times New Roman" w:cs="Times New Roman"/>
          <w:i/>
          <w:iCs/>
          <w:color w:val="A6A6A6" w:themeColor="background1" w:themeShade="A6"/>
          <w:sz w:val="24"/>
          <w:szCs w:val="24"/>
        </w:rPr>
        <w:t xml:space="preserve"> and figures in the text should be numbered with Arabic numerals. Each table, graphic and figure should be numbered according to the order in the text, and a short title should be given to each. </w:t>
      </w:r>
      <w:r w:rsidR="00985AD9" w:rsidRPr="007220AA">
        <w:rPr>
          <w:rFonts w:ascii="Times New Roman" w:hAnsi="Times New Roman" w:cs="Times New Roman"/>
          <w:i/>
          <w:iCs/>
          <w:color w:val="A6A6A6" w:themeColor="background1" w:themeShade="A6"/>
          <w:sz w:val="24"/>
          <w:szCs w:val="24"/>
        </w:rPr>
        <w:t>Abbreviations should not be used in the title.</w:t>
      </w:r>
      <w:r w:rsidR="00B81DA5" w:rsidRPr="007220AA">
        <w:rPr>
          <w:rFonts w:ascii="Times New Roman" w:hAnsi="Times New Roman" w:cs="Times New Roman"/>
          <w:i/>
          <w:iCs/>
          <w:color w:val="A6A6A6" w:themeColor="background1" w:themeShade="A6"/>
          <w:sz w:val="24"/>
          <w:szCs w:val="24"/>
        </w:rPr>
        <w:t xml:space="preserve"> It should be ensured that references are made to each of them in the text. A comma (,) should be used between numbers.</w:t>
      </w:r>
    </w:p>
    <w:p w14:paraId="60776ACC" w14:textId="55D4BD64" w:rsidR="00DF567F" w:rsidRPr="007220AA" w:rsidRDefault="007358F8" w:rsidP="00007A3F">
      <w:pPr>
        <w:spacing w:line="240" w:lineRule="auto"/>
        <w:jc w:val="both"/>
        <w:rPr>
          <w:rFonts w:ascii="Times New Roman" w:hAnsi="Times New Roman" w:cs="Times New Roman"/>
          <w:b/>
          <w:bCs/>
          <w:sz w:val="24"/>
          <w:szCs w:val="24"/>
          <w:lang w:val="tr-TR"/>
        </w:rPr>
      </w:pPr>
      <w:r w:rsidRPr="007220AA">
        <w:rPr>
          <w:rFonts w:ascii="Times New Roman" w:hAnsi="Times New Roman" w:cs="Times New Roman"/>
          <w:b/>
          <w:bCs/>
          <w:sz w:val="24"/>
          <w:szCs w:val="24"/>
          <w:lang w:val="tr-TR"/>
        </w:rPr>
        <w:t>Tablolar</w:t>
      </w:r>
    </w:p>
    <w:p w14:paraId="6AF9B11E" w14:textId="080CBA6C" w:rsidR="00A37E56" w:rsidRPr="007220AA" w:rsidRDefault="00A37E56" w:rsidP="00007A3F">
      <w:pPr>
        <w:spacing w:line="240" w:lineRule="auto"/>
        <w:jc w:val="both"/>
        <w:rPr>
          <w:rFonts w:ascii="Times New Roman" w:hAnsi="Times New Roman" w:cs="Times New Roman"/>
          <w:b/>
          <w:bCs/>
          <w:sz w:val="24"/>
          <w:szCs w:val="24"/>
          <w:lang w:val="tr-TR"/>
        </w:rPr>
      </w:pPr>
      <w:r w:rsidRPr="007220AA">
        <w:rPr>
          <w:rFonts w:ascii="Times New Roman" w:hAnsi="Times New Roman" w:cs="Times New Roman"/>
          <w:i/>
          <w:iCs/>
          <w:color w:val="A6A6A6" w:themeColor="background1" w:themeShade="A6"/>
          <w:sz w:val="24"/>
          <w:szCs w:val="24"/>
        </w:rPr>
        <w:t>Tables</w:t>
      </w:r>
    </w:p>
    <w:p w14:paraId="7DC38582" w14:textId="1A8A2D97" w:rsidR="000F0B53" w:rsidRPr="007220AA" w:rsidRDefault="007358F8" w:rsidP="000F0B53">
      <w:pPr>
        <w:spacing w:line="240" w:lineRule="auto"/>
        <w:jc w:val="both"/>
        <w:rPr>
          <w:rFonts w:ascii="Times New Roman" w:hAnsi="Times New Roman" w:cs="Times New Roman"/>
          <w:b/>
          <w:bCs/>
          <w:sz w:val="24"/>
          <w:szCs w:val="24"/>
          <w:lang w:val="tr-TR"/>
        </w:rPr>
      </w:pPr>
      <w:r w:rsidRPr="007220AA">
        <w:rPr>
          <w:rFonts w:ascii="Times New Roman" w:hAnsi="Times New Roman" w:cs="Times New Roman"/>
          <w:sz w:val="24"/>
          <w:szCs w:val="24"/>
          <w:lang w:val="tr-TR"/>
        </w:rPr>
        <w:t>Tablo başlıkları, tablonun üstünde</w:t>
      </w:r>
      <w:r w:rsidR="007323CB" w:rsidRPr="007220AA">
        <w:rPr>
          <w:rFonts w:ascii="Times New Roman" w:hAnsi="Times New Roman" w:cs="Times New Roman"/>
          <w:sz w:val="24"/>
          <w:szCs w:val="24"/>
          <w:lang w:val="tr-TR"/>
        </w:rPr>
        <w:t xml:space="preserve"> ve sola yaslı olmalıdır. T</w:t>
      </w:r>
      <w:r w:rsidR="00AD0A40" w:rsidRPr="007220AA">
        <w:rPr>
          <w:rFonts w:ascii="Times New Roman" w:hAnsi="Times New Roman" w:cs="Times New Roman"/>
          <w:sz w:val="24"/>
          <w:szCs w:val="24"/>
          <w:lang w:val="tr-TR"/>
        </w:rPr>
        <w:t>ablo başlıkları</w:t>
      </w:r>
      <w:r w:rsidR="007323CB" w:rsidRPr="007220AA">
        <w:rPr>
          <w:rFonts w:ascii="Times New Roman" w:hAnsi="Times New Roman" w:cs="Times New Roman"/>
          <w:sz w:val="24"/>
          <w:szCs w:val="24"/>
          <w:lang w:val="tr-TR"/>
        </w:rPr>
        <w:t xml:space="preserve"> küçük harfle yazılmalı ve başlıklarda </w:t>
      </w:r>
      <w:r w:rsidR="00AD0A40" w:rsidRPr="007220AA">
        <w:rPr>
          <w:rFonts w:ascii="Times New Roman" w:hAnsi="Times New Roman" w:cs="Times New Roman"/>
          <w:sz w:val="24"/>
          <w:szCs w:val="24"/>
          <w:lang w:val="tr-TR"/>
        </w:rPr>
        <w:t>kısaltma kullanılmamalı</w:t>
      </w:r>
      <w:r w:rsidR="007323CB" w:rsidRPr="007220AA">
        <w:rPr>
          <w:rFonts w:ascii="Times New Roman" w:hAnsi="Times New Roman" w:cs="Times New Roman"/>
          <w:sz w:val="24"/>
          <w:szCs w:val="24"/>
          <w:lang w:val="tr-TR"/>
        </w:rPr>
        <w:t>dır</w:t>
      </w:r>
      <w:r w:rsidRPr="007220AA">
        <w:rPr>
          <w:rFonts w:ascii="Times New Roman" w:hAnsi="Times New Roman" w:cs="Times New Roman"/>
          <w:sz w:val="24"/>
          <w:szCs w:val="24"/>
          <w:lang w:val="tr-TR"/>
        </w:rPr>
        <w:t>.</w:t>
      </w:r>
      <w:r w:rsidR="000F0B53" w:rsidRPr="007220AA">
        <w:rPr>
          <w:rFonts w:ascii="Times New Roman" w:hAnsi="Times New Roman" w:cs="Times New Roman"/>
          <w:sz w:val="24"/>
          <w:szCs w:val="24"/>
          <w:lang w:val="tr-TR"/>
        </w:rPr>
        <w:t xml:space="preserve"> Sayılar arasında virgül (,) kullanılmalıdır.</w:t>
      </w:r>
    </w:p>
    <w:p w14:paraId="017B1D57" w14:textId="75C12E5A" w:rsidR="000F0B53" w:rsidRPr="007220AA" w:rsidRDefault="00047CFA" w:rsidP="000F0B53">
      <w:pPr>
        <w:spacing w:line="240" w:lineRule="auto"/>
        <w:jc w:val="both"/>
        <w:rPr>
          <w:rFonts w:ascii="Times New Roman" w:hAnsi="Times New Roman" w:cs="Times New Roman"/>
          <w:b/>
          <w:bCs/>
          <w:color w:val="A6A6A6" w:themeColor="background1" w:themeShade="A6"/>
          <w:sz w:val="24"/>
          <w:szCs w:val="24"/>
          <w:lang w:val="tr-TR"/>
        </w:rPr>
      </w:pPr>
      <w:r w:rsidRPr="007220AA">
        <w:rPr>
          <w:rFonts w:ascii="Times New Roman" w:hAnsi="Times New Roman" w:cs="Times New Roman"/>
          <w:i/>
          <w:iCs/>
          <w:color w:val="A6A6A6" w:themeColor="background1" w:themeShade="A6"/>
          <w:sz w:val="24"/>
          <w:szCs w:val="24"/>
        </w:rPr>
        <w:t>Table titles should be prepared above the table and left-justified. Table titles should be written in lower case and no abbreviations should be used in the titles.</w:t>
      </w:r>
      <w:r w:rsidR="000F0B53" w:rsidRPr="007220AA">
        <w:rPr>
          <w:rFonts w:ascii="Times New Roman" w:hAnsi="Times New Roman" w:cs="Times New Roman"/>
          <w:i/>
          <w:iCs/>
          <w:color w:val="A6A6A6" w:themeColor="background1" w:themeShade="A6"/>
          <w:sz w:val="24"/>
          <w:szCs w:val="24"/>
        </w:rPr>
        <w:t xml:space="preserve"> A comma (,) should be used between numbers.</w:t>
      </w:r>
    </w:p>
    <w:p w14:paraId="48710620" w14:textId="0559032C" w:rsidR="00DB4CE3" w:rsidRPr="007220AA" w:rsidRDefault="00485974" w:rsidP="00007A3F">
      <w:pPr>
        <w:spacing w:line="240" w:lineRule="auto"/>
        <w:jc w:val="both"/>
        <w:rPr>
          <w:rFonts w:ascii="Times New Roman" w:hAnsi="Times New Roman" w:cs="Times New Roman"/>
          <w:i/>
          <w:iCs/>
          <w:sz w:val="24"/>
          <w:szCs w:val="24"/>
          <w:lang w:val="tr-TR"/>
        </w:rPr>
      </w:pPr>
      <w:r w:rsidRPr="007220AA">
        <w:rPr>
          <w:rFonts w:ascii="Times New Roman" w:hAnsi="Times New Roman" w:cs="Times New Roman"/>
          <w:i/>
          <w:iCs/>
          <w:sz w:val="24"/>
          <w:szCs w:val="24"/>
          <w:lang w:val="tr-TR"/>
        </w:rPr>
        <w:t>Örnek;</w:t>
      </w:r>
    </w:p>
    <w:p w14:paraId="533E6995" w14:textId="792E3DB6" w:rsidR="00B414E7" w:rsidRPr="007220AA" w:rsidRDefault="00B414E7" w:rsidP="00B414E7">
      <w:pPr>
        <w:spacing w:after="0" w:line="240" w:lineRule="auto"/>
        <w:jc w:val="both"/>
        <w:rPr>
          <w:rFonts w:ascii="Times New Roman" w:hAnsi="Times New Roman" w:cs="Times New Roman"/>
          <w:sz w:val="24"/>
          <w:szCs w:val="24"/>
          <w:lang w:val="tr-TR"/>
        </w:rPr>
      </w:pPr>
      <w:r w:rsidRPr="007220AA">
        <w:rPr>
          <w:rFonts w:ascii="Times New Roman" w:hAnsi="Times New Roman" w:cs="Times New Roman"/>
          <w:b/>
          <w:bCs/>
          <w:sz w:val="24"/>
          <w:szCs w:val="24"/>
          <w:lang w:val="tr-TR"/>
        </w:rPr>
        <w:t>Tablo 1.</w:t>
      </w:r>
      <w:r w:rsidRPr="007220AA">
        <w:rPr>
          <w:rFonts w:ascii="Times New Roman" w:hAnsi="Times New Roman" w:cs="Times New Roman"/>
          <w:sz w:val="24"/>
          <w:szCs w:val="24"/>
          <w:lang w:val="tr-TR"/>
        </w:rPr>
        <w:t xml:space="preserve"> </w:t>
      </w:r>
      <w:r w:rsidR="00B97A5B" w:rsidRPr="007220AA">
        <w:rPr>
          <w:rFonts w:ascii="Times New Roman" w:hAnsi="Times New Roman" w:cs="Times New Roman"/>
          <w:sz w:val="24"/>
          <w:szCs w:val="24"/>
          <w:lang w:val="tr-TR"/>
        </w:rPr>
        <w:t>Katılımcıların özellikleri</w:t>
      </w:r>
      <w:r w:rsidRPr="007220AA">
        <w:rPr>
          <w:rFonts w:ascii="Times New Roman" w:hAnsi="Times New Roman" w:cs="Times New Roman"/>
          <w:sz w:val="24"/>
          <w:szCs w:val="24"/>
          <w:lang w:val="tr-TR"/>
        </w:rPr>
        <w:t>.</w:t>
      </w:r>
    </w:p>
    <w:p w14:paraId="7C280CC9" w14:textId="77777777" w:rsidR="00E70EBE" w:rsidRPr="007220AA" w:rsidRDefault="00E70EBE" w:rsidP="00B414E7">
      <w:pPr>
        <w:spacing w:after="0" w:line="240" w:lineRule="auto"/>
        <w:jc w:val="both"/>
        <w:rPr>
          <w:rFonts w:ascii="Times New Roman" w:hAnsi="Times New Roman" w:cs="Times New Roman"/>
          <w:sz w:val="24"/>
          <w:szCs w:val="24"/>
          <w:lang w:val="tr-TR"/>
        </w:rPr>
      </w:pPr>
    </w:p>
    <w:tbl>
      <w:tblPr>
        <w:tblStyle w:val="TabloKlavuzu1"/>
        <w:tblW w:w="4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1230"/>
        <w:gridCol w:w="1180"/>
        <w:gridCol w:w="1276"/>
        <w:gridCol w:w="1134"/>
      </w:tblGrid>
      <w:tr w:rsidR="00B97A5B" w:rsidRPr="007220AA" w14:paraId="64A9BB1E" w14:textId="77777777" w:rsidTr="00B97A5B">
        <w:trPr>
          <w:trHeight w:val="248"/>
        </w:trPr>
        <w:tc>
          <w:tcPr>
            <w:tcW w:w="2410" w:type="dxa"/>
            <w:gridSpan w:val="2"/>
            <w:tcBorders>
              <w:top w:val="single" w:sz="4" w:space="0" w:color="auto"/>
              <w:bottom w:val="single" w:sz="4" w:space="0" w:color="auto"/>
            </w:tcBorders>
            <w:hideMark/>
          </w:tcPr>
          <w:p w14:paraId="74BFB630" w14:textId="4784642C" w:rsidR="00B97A5B" w:rsidRPr="007220AA" w:rsidRDefault="00B97A5B" w:rsidP="00263894">
            <w:pPr>
              <w:spacing w:line="276" w:lineRule="auto"/>
              <w:jc w:val="both"/>
              <w:rPr>
                <w:rFonts w:ascii="Times New Roman" w:hAnsi="Times New Roman" w:cs="Times New Roman"/>
                <w:b/>
                <w:bCs/>
                <w:sz w:val="24"/>
                <w:szCs w:val="24"/>
              </w:rPr>
            </w:pPr>
            <w:r w:rsidRPr="007220AA">
              <w:rPr>
                <w:rFonts w:ascii="Times New Roman" w:hAnsi="Times New Roman" w:cs="Times New Roman"/>
                <w:b/>
                <w:bCs/>
                <w:sz w:val="24"/>
                <w:szCs w:val="24"/>
              </w:rPr>
              <w:t>Değişkenler</w:t>
            </w:r>
          </w:p>
        </w:tc>
        <w:tc>
          <w:tcPr>
            <w:tcW w:w="1276" w:type="dxa"/>
            <w:tcBorders>
              <w:top w:val="single" w:sz="4" w:space="0" w:color="auto"/>
              <w:bottom w:val="single" w:sz="4" w:space="0" w:color="auto"/>
            </w:tcBorders>
            <w:hideMark/>
          </w:tcPr>
          <w:p w14:paraId="79BD417A" w14:textId="431E5660" w:rsidR="00B97A5B" w:rsidRPr="007220AA" w:rsidRDefault="00B97A5B" w:rsidP="00CF4F2B">
            <w:pPr>
              <w:spacing w:line="276" w:lineRule="auto"/>
              <w:jc w:val="center"/>
              <w:rPr>
                <w:rFonts w:ascii="Times New Roman" w:hAnsi="Times New Roman" w:cs="Times New Roman"/>
                <w:b/>
                <w:bCs/>
                <w:sz w:val="24"/>
                <w:szCs w:val="24"/>
              </w:rPr>
            </w:pPr>
            <w:r w:rsidRPr="007220AA">
              <w:rPr>
                <w:rFonts w:ascii="Times New Roman" w:hAnsi="Times New Roman" w:cs="Times New Roman"/>
                <w:b/>
                <w:bCs/>
                <w:sz w:val="24"/>
                <w:szCs w:val="24"/>
              </w:rPr>
              <w:t>n</w:t>
            </w:r>
          </w:p>
        </w:tc>
        <w:tc>
          <w:tcPr>
            <w:tcW w:w="1134" w:type="dxa"/>
            <w:tcBorders>
              <w:top w:val="single" w:sz="4" w:space="0" w:color="auto"/>
              <w:bottom w:val="single" w:sz="4" w:space="0" w:color="auto"/>
            </w:tcBorders>
            <w:hideMark/>
          </w:tcPr>
          <w:p w14:paraId="6C85D0D7" w14:textId="20F413B8" w:rsidR="00B97A5B" w:rsidRPr="007220AA" w:rsidRDefault="00B97A5B" w:rsidP="00CF4F2B">
            <w:pPr>
              <w:spacing w:line="276" w:lineRule="auto"/>
              <w:jc w:val="center"/>
              <w:rPr>
                <w:rFonts w:ascii="Times New Roman" w:hAnsi="Times New Roman" w:cs="Times New Roman"/>
                <w:b/>
                <w:bCs/>
                <w:sz w:val="24"/>
                <w:szCs w:val="24"/>
              </w:rPr>
            </w:pPr>
            <w:r w:rsidRPr="007220AA">
              <w:rPr>
                <w:rFonts w:ascii="Times New Roman" w:hAnsi="Times New Roman" w:cs="Times New Roman"/>
                <w:b/>
                <w:bCs/>
                <w:sz w:val="24"/>
                <w:szCs w:val="24"/>
              </w:rPr>
              <w:t>%</w:t>
            </w:r>
          </w:p>
        </w:tc>
      </w:tr>
      <w:tr w:rsidR="00B414E7" w:rsidRPr="007220AA" w14:paraId="32A941FA" w14:textId="77777777" w:rsidTr="00B97A5B">
        <w:trPr>
          <w:trHeight w:val="161"/>
        </w:trPr>
        <w:tc>
          <w:tcPr>
            <w:tcW w:w="1230" w:type="dxa"/>
            <w:tcBorders>
              <w:top w:val="single" w:sz="4" w:space="0" w:color="auto"/>
            </w:tcBorders>
          </w:tcPr>
          <w:p w14:paraId="5E7C6735" w14:textId="3B5F393D" w:rsidR="00B414E7" w:rsidRPr="007220AA" w:rsidRDefault="00B97A5B" w:rsidP="00263894">
            <w:pPr>
              <w:spacing w:line="276" w:lineRule="auto"/>
              <w:jc w:val="both"/>
              <w:rPr>
                <w:rFonts w:ascii="Times New Roman" w:hAnsi="Times New Roman" w:cs="Times New Roman"/>
                <w:sz w:val="24"/>
                <w:szCs w:val="24"/>
              </w:rPr>
            </w:pPr>
            <w:r w:rsidRPr="007220AA">
              <w:rPr>
                <w:rFonts w:ascii="Times New Roman" w:hAnsi="Times New Roman" w:cs="Times New Roman"/>
                <w:sz w:val="24"/>
                <w:szCs w:val="24"/>
              </w:rPr>
              <w:t>Cinsiyet</w:t>
            </w:r>
          </w:p>
        </w:tc>
        <w:tc>
          <w:tcPr>
            <w:tcW w:w="1180" w:type="dxa"/>
            <w:tcBorders>
              <w:top w:val="single" w:sz="4" w:space="0" w:color="auto"/>
            </w:tcBorders>
          </w:tcPr>
          <w:p w14:paraId="65903903" w14:textId="38647545" w:rsidR="00B414E7" w:rsidRPr="007220AA" w:rsidRDefault="00B97A5B" w:rsidP="00263894">
            <w:pPr>
              <w:spacing w:line="276" w:lineRule="auto"/>
              <w:jc w:val="both"/>
              <w:rPr>
                <w:rFonts w:ascii="Times New Roman" w:hAnsi="Times New Roman" w:cs="Times New Roman"/>
                <w:sz w:val="24"/>
                <w:szCs w:val="24"/>
              </w:rPr>
            </w:pPr>
            <w:r w:rsidRPr="007220AA">
              <w:rPr>
                <w:rFonts w:ascii="Times New Roman" w:hAnsi="Times New Roman" w:cs="Times New Roman"/>
                <w:sz w:val="24"/>
                <w:szCs w:val="24"/>
              </w:rPr>
              <w:t>Kadın</w:t>
            </w:r>
          </w:p>
        </w:tc>
        <w:tc>
          <w:tcPr>
            <w:tcW w:w="1276" w:type="dxa"/>
            <w:tcBorders>
              <w:top w:val="single" w:sz="4" w:space="0" w:color="auto"/>
            </w:tcBorders>
          </w:tcPr>
          <w:p w14:paraId="68E82358" w14:textId="666CCDCB" w:rsidR="00B414E7" w:rsidRPr="007220AA" w:rsidRDefault="00004A5D" w:rsidP="00CF4F2B">
            <w:pPr>
              <w:spacing w:line="276" w:lineRule="auto"/>
              <w:jc w:val="center"/>
              <w:rPr>
                <w:rFonts w:ascii="Times New Roman" w:hAnsi="Times New Roman" w:cs="Times New Roman"/>
                <w:sz w:val="24"/>
                <w:szCs w:val="24"/>
              </w:rPr>
            </w:pPr>
            <w:r w:rsidRPr="007220AA">
              <w:rPr>
                <w:rFonts w:ascii="Times New Roman" w:hAnsi="Times New Roman" w:cs="Times New Roman"/>
                <w:sz w:val="24"/>
                <w:szCs w:val="24"/>
              </w:rPr>
              <w:t>5</w:t>
            </w:r>
            <w:r w:rsidR="00465391">
              <w:rPr>
                <w:rFonts w:ascii="Times New Roman" w:hAnsi="Times New Roman" w:cs="Times New Roman"/>
                <w:sz w:val="24"/>
                <w:szCs w:val="24"/>
              </w:rPr>
              <w:t>5</w:t>
            </w:r>
          </w:p>
        </w:tc>
        <w:tc>
          <w:tcPr>
            <w:tcW w:w="1134" w:type="dxa"/>
            <w:tcBorders>
              <w:top w:val="single" w:sz="4" w:space="0" w:color="auto"/>
            </w:tcBorders>
          </w:tcPr>
          <w:p w14:paraId="2CA0DF74" w14:textId="6906733A" w:rsidR="00B414E7" w:rsidRPr="007220AA" w:rsidRDefault="00465391" w:rsidP="00CF4F2B">
            <w:pPr>
              <w:spacing w:line="276" w:lineRule="auto"/>
              <w:jc w:val="center"/>
              <w:rPr>
                <w:rFonts w:ascii="Times New Roman" w:hAnsi="Times New Roman" w:cs="Times New Roman"/>
                <w:sz w:val="24"/>
                <w:szCs w:val="24"/>
              </w:rPr>
            </w:pPr>
            <w:r>
              <w:rPr>
                <w:rFonts w:ascii="Times New Roman" w:hAnsi="Times New Roman" w:cs="Times New Roman"/>
                <w:sz w:val="24"/>
                <w:szCs w:val="24"/>
              </w:rPr>
              <w:t>47,0</w:t>
            </w:r>
          </w:p>
        </w:tc>
      </w:tr>
      <w:tr w:rsidR="00B414E7" w:rsidRPr="007220AA" w14:paraId="67E00BA2" w14:textId="77777777" w:rsidTr="00B97A5B">
        <w:trPr>
          <w:trHeight w:val="157"/>
        </w:trPr>
        <w:tc>
          <w:tcPr>
            <w:tcW w:w="1230" w:type="dxa"/>
          </w:tcPr>
          <w:p w14:paraId="2254EFAF" w14:textId="359F883B" w:rsidR="00B414E7" w:rsidRPr="007220AA" w:rsidRDefault="00B414E7" w:rsidP="00263894">
            <w:pPr>
              <w:spacing w:line="276" w:lineRule="auto"/>
              <w:jc w:val="both"/>
              <w:rPr>
                <w:rFonts w:ascii="Times New Roman" w:hAnsi="Times New Roman" w:cs="Times New Roman"/>
                <w:sz w:val="24"/>
                <w:szCs w:val="24"/>
              </w:rPr>
            </w:pPr>
          </w:p>
        </w:tc>
        <w:tc>
          <w:tcPr>
            <w:tcW w:w="1180" w:type="dxa"/>
          </w:tcPr>
          <w:p w14:paraId="2F7BDA93" w14:textId="77164120" w:rsidR="00B414E7" w:rsidRPr="007220AA" w:rsidRDefault="00B97A5B" w:rsidP="00263894">
            <w:pPr>
              <w:spacing w:line="276" w:lineRule="auto"/>
              <w:jc w:val="both"/>
              <w:rPr>
                <w:rFonts w:ascii="Times New Roman" w:hAnsi="Times New Roman" w:cs="Times New Roman"/>
                <w:sz w:val="24"/>
                <w:szCs w:val="24"/>
              </w:rPr>
            </w:pPr>
            <w:r w:rsidRPr="007220AA">
              <w:rPr>
                <w:rFonts w:ascii="Times New Roman" w:hAnsi="Times New Roman" w:cs="Times New Roman"/>
                <w:sz w:val="24"/>
                <w:szCs w:val="24"/>
              </w:rPr>
              <w:t>Erkek</w:t>
            </w:r>
          </w:p>
        </w:tc>
        <w:tc>
          <w:tcPr>
            <w:tcW w:w="1276" w:type="dxa"/>
          </w:tcPr>
          <w:p w14:paraId="3D7D169D" w14:textId="0C62088F" w:rsidR="00B414E7" w:rsidRPr="007220AA" w:rsidRDefault="00465391" w:rsidP="00CF4F2B">
            <w:pPr>
              <w:spacing w:line="276"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1134" w:type="dxa"/>
          </w:tcPr>
          <w:p w14:paraId="02D95D61" w14:textId="12BC43E7" w:rsidR="00B414E7" w:rsidRPr="007220AA" w:rsidRDefault="00465391" w:rsidP="00CF4F2B">
            <w:pPr>
              <w:spacing w:line="276" w:lineRule="auto"/>
              <w:jc w:val="center"/>
              <w:rPr>
                <w:rFonts w:ascii="Times New Roman" w:hAnsi="Times New Roman" w:cs="Times New Roman"/>
                <w:sz w:val="24"/>
                <w:szCs w:val="24"/>
              </w:rPr>
            </w:pPr>
            <w:r>
              <w:rPr>
                <w:rFonts w:ascii="Times New Roman" w:hAnsi="Times New Roman" w:cs="Times New Roman"/>
                <w:sz w:val="24"/>
                <w:szCs w:val="24"/>
              </w:rPr>
              <w:t>53,0</w:t>
            </w:r>
          </w:p>
        </w:tc>
      </w:tr>
      <w:tr w:rsidR="00B414E7" w:rsidRPr="007220AA" w14:paraId="31687748" w14:textId="77777777" w:rsidTr="00B97A5B">
        <w:trPr>
          <w:trHeight w:val="160"/>
        </w:trPr>
        <w:tc>
          <w:tcPr>
            <w:tcW w:w="1230" w:type="dxa"/>
          </w:tcPr>
          <w:p w14:paraId="192B24F1" w14:textId="443A22DD" w:rsidR="00B414E7" w:rsidRPr="007220AA" w:rsidRDefault="00B414E7" w:rsidP="00263894">
            <w:pPr>
              <w:spacing w:line="276" w:lineRule="auto"/>
              <w:jc w:val="both"/>
              <w:rPr>
                <w:rFonts w:ascii="Times New Roman" w:hAnsi="Times New Roman" w:cs="Times New Roman"/>
                <w:sz w:val="24"/>
                <w:szCs w:val="24"/>
              </w:rPr>
            </w:pPr>
          </w:p>
        </w:tc>
        <w:tc>
          <w:tcPr>
            <w:tcW w:w="1180" w:type="dxa"/>
          </w:tcPr>
          <w:p w14:paraId="2734E8ED" w14:textId="1F0549EE" w:rsidR="00B414E7" w:rsidRPr="007220AA" w:rsidRDefault="00B414E7" w:rsidP="00263894">
            <w:pPr>
              <w:spacing w:line="276" w:lineRule="auto"/>
              <w:jc w:val="both"/>
              <w:rPr>
                <w:rFonts w:ascii="Times New Roman" w:hAnsi="Times New Roman" w:cs="Times New Roman"/>
                <w:sz w:val="24"/>
                <w:szCs w:val="24"/>
              </w:rPr>
            </w:pPr>
          </w:p>
        </w:tc>
        <w:tc>
          <w:tcPr>
            <w:tcW w:w="1276" w:type="dxa"/>
          </w:tcPr>
          <w:p w14:paraId="33D8887E" w14:textId="47262FD1" w:rsidR="00B414E7" w:rsidRPr="007220AA" w:rsidRDefault="00B414E7" w:rsidP="00CF4F2B">
            <w:pPr>
              <w:spacing w:line="276" w:lineRule="auto"/>
              <w:jc w:val="center"/>
              <w:rPr>
                <w:rFonts w:ascii="Times New Roman" w:hAnsi="Times New Roman" w:cs="Times New Roman"/>
                <w:sz w:val="24"/>
                <w:szCs w:val="24"/>
              </w:rPr>
            </w:pPr>
          </w:p>
        </w:tc>
        <w:tc>
          <w:tcPr>
            <w:tcW w:w="1134" w:type="dxa"/>
          </w:tcPr>
          <w:p w14:paraId="14F90CB0" w14:textId="2276EB1B" w:rsidR="00B414E7" w:rsidRPr="007220AA" w:rsidRDefault="00B414E7" w:rsidP="00CF4F2B">
            <w:pPr>
              <w:spacing w:line="276" w:lineRule="auto"/>
              <w:jc w:val="center"/>
              <w:rPr>
                <w:rFonts w:ascii="Times New Roman" w:hAnsi="Times New Roman" w:cs="Times New Roman"/>
                <w:sz w:val="24"/>
                <w:szCs w:val="24"/>
              </w:rPr>
            </w:pPr>
          </w:p>
        </w:tc>
      </w:tr>
      <w:tr w:rsidR="00B414E7" w:rsidRPr="007220AA" w14:paraId="22DA6351" w14:textId="77777777" w:rsidTr="00B97A5B">
        <w:trPr>
          <w:trHeight w:val="155"/>
        </w:trPr>
        <w:tc>
          <w:tcPr>
            <w:tcW w:w="1230" w:type="dxa"/>
          </w:tcPr>
          <w:p w14:paraId="0FB4D99B" w14:textId="0558538D" w:rsidR="00B414E7" w:rsidRPr="007220AA" w:rsidRDefault="00B414E7" w:rsidP="00263894">
            <w:pPr>
              <w:spacing w:line="276" w:lineRule="auto"/>
              <w:jc w:val="both"/>
              <w:rPr>
                <w:rFonts w:ascii="Times New Roman" w:hAnsi="Times New Roman" w:cs="Times New Roman"/>
                <w:sz w:val="24"/>
                <w:szCs w:val="24"/>
              </w:rPr>
            </w:pPr>
          </w:p>
        </w:tc>
        <w:tc>
          <w:tcPr>
            <w:tcW w:w="1180" w:type="dxa"/>
          </w:tcPr>
          <w:p w14:paraId="280CB79F" w14:textId="614743A4" w:rsidR="00B414E7" w:rsidRPr="007220AA" w:rsidRDefault="00B414E7" w:rsidP="00263894">
            <w:pPr>
              <w:spacing w:line="276" w:lineRule="auto"/>
              <w:jc w:val="both"/>
              <w:rPr>
                <w:rFonts w:ascii="Times New Roman" w:hAnsi="Times New Roman" w:cs="Times New Roman"/>
                <w:sz w:val="24"/>
                <w:szCs w:val="24"/>
              </w:rPr>
            </w:pPr>
          </w:p>
        </w:tc>
        <w:tc>
          <w:tcPr>
            <w:tcW w:w="1276" w:type="dxa"/>
          </w:tcPr>
          <w:p w14:paraId="0AED1DF7" w14:textId="67812A79" w:rsidR="00B414E7" w:rsidRPr="007220AA" w:rsidRDefault="00B414E7" w:rsidP="00CF4F2B">
            <w:pPr>
              <w:spacing w:line="276" w:lineRule="auto"/>
              <w:jc w:val="center"/>
              <w:rPr>
                <w:rFonts w:ascii="Times New Roman" w:hAnsi="Times New Roman" w:cs="Times New Roman"/>
                <w:sz w:val="24"/>
                <w:szCs w:val="24"/>
              </w:rPr>
            </w:pPr>
          </w:p>
        </w:tc>
        <w:tc>
          <w:tcPr>
            <w:tcW w:w="1134" w:type="dxa"/>
          </w:tcPr>
          <w:p w14:paraId="45A33FFB" w14:textId="28F2039B" w:rsidR="00B414E7" w:rsidRPr="007220AA" w:rsidRDefault="00B414E7" w:rsidP="00CF4F2B">
            <w:pPr>
              <w:spacing w:line="276" w:lineRule="auto"/>
              <w:jc w:val="center"/>
              <w:rPr>
                <w:rFonts w:ascii="Times New Roman" w:hAnsi="Times New Roman" w:cs="Times New Roman"/>
                <w:sz w:val="24"/>
                <w:szCs w:val="24"/>
              </w:rPr>
            </w:pPr>
          </w:p>
        </w:tc>
      </w:tr>
      <w:tr w:rsidR="00B414E7" w:rsidRPr="007220AA" w14:paraId="433A1CF5" w14:textId="77777777" w:rsidTr="00B97A5B">
        <w:trPr>
          <w:trHeight w:val="211"/>
        </w:trPr>
        <w:tc>
          <w:tcPr>
            <w:tcW w:w="1230" w:type="dxa"/>
          </w:tcPr>
          <w:p w14:paraId="2F20D9D1" w14:textId="288A04D7" w:rsidR="00B414E7" w:rsidRPr="007220AA" w:rsidRDefault="00B414E7" w:rsidP="00263894">
            <w:pPr>
              <w:spacing w:line="276" w:lineRule="auto"/>
              <w:jc w:val="both"/>
              <w:rPr>
                <w:rFonts w:ascii="Times New Roman" w:hAnsi="Times New Roman" w:cs="Times New Roman"/>
                <w:sz w:val="24"/>
                <w:szCs w:val="24"/>
              </w:rPr>
            </w:pPr>
          </w:p>
        </w:tc>
        <w:tc>
          <w:tcPr>
            <w:tcW w:w="1180" w:type="dxa"/>
          </w:tcPr>
          <w:p w14:paraId="1A50F408" w14:textId="653D4066" w:rsidR="00B414E7" w:rsidRPr="007220AA" w:rsidRDefault="00B414E7" w:rsidP="00263894">
            <w:pPr>
              <w:spacing w:line="276" w:lineRule="auto"/>
              <w:jc w:val="both"/>
              <w:rPr>
                <w:rFonts w:ascii="Times New Roman" w:hAnsi="Times New Roman" w:cs="Times New Roman"/>
                <w:sz w:val="24"/>
                <w:szCs w:val="24"/>
              </w:rPr>
            </w:pPr>
          </w:p>
        </w:tc>
        <w:tc>
          <w:tcPr>
            <w:tcW w:w="1276" w:type="dxa"/>
          </w:tcPr>
          <w:p w14:paraId="2EAE86DD" w14:textId="000BF186" w:rsidR="00B414E7" w:rsidRPr="007220AA" w:rsidRDefault="00B414E7" w:rsidP="00CF4F2B">
            <w:pPr>
              <w:spacing w:line="276" w:lineRule="auto"/>
              <w:jc w:val="center"/>
              <w:rPr>
                <w:rFonts w:ascii="Times New Roman" w:hAnsi="Times New Roman" w:cs="Times New Roman"/>
                <w:sz w:val="24"/>
                <w:szCs w:val="24"/>
              </w:rPr>
            </w:pPr>
          </w:p>
        </w:tc>
        <w:tc>
          <w:tcPr>
            <w:tcW w:w="1134" w:type="dxa"/>
          </w:tcPr>
          <w:p w14:paraId="78788959" w14:textId="05FAC2B3" w:rsidR="00B414E7" w:rsidRPr="007220AA" w:rsidRDefault="00B414E7" w:rsidP="00CF4F2B">
            <w:pPr>
              <w:spacing w:line="276" w:lineRule="auto"/>
              <w:jc w:val="center"/>
              <w:rPr>
                <w:rFonts w:ascii="Times New Roman" w:hAnsi="Times New Roman" w:cs="Times New Roman"/>
                <w:sz w:val="24"/>
                <w:szCs w:val="24"/>
              </w:rPr>
            </w:pPr>
          </w:p>
        </w:tc>
      </w:tr>
    </w:tbl>
    <w:p w14:paraId="7496C376" w14:textId="77777777" w:rsidR="00485974" w:rsidRPr="007220AA" w:rsidRDefault="00485974" w:rsidP="00007A3F">
      <w:pPr>
        <w:spacing w:line="240" w:lineRule="auto"/>
        <w:jc w:val="both"/>
        <w:rPr>
          <w:rFonts w:ascii="Times New Roman" w:hAnsi="Times New Roman" w:cs="Times New Roman"/>
          <w:sz w:val="24"/>
          <w:szCs w:val="24"/>
          <w:lang w:val="tr-TR"/>
        </w:rPr>
      </w:pPr>
    </w:p>
    <w:p w14:paraId="2BD12D9C" w14:textId="3BEE84FF" w:rsidR="007358F8" w:rsidRPr="007220AA" w:rsidRDefault="007358F8" w:rsidP="00007A3F">
      <w:pPr>
        <w:spacing w:line="240" w:lineRule="auto"/>
        <w:jc w:val="both"/>
        <w:rPr>
          <w:rFonts w:ascii="Times New Roman" w:hAnsi="Times New Roman" w:cs="Times New Roman"/>
          <w:b/>
          <w:bCs/>
          <w:sz w:val="24"/>
          <w:szCs w:val="24"/>
          <w:lang w:val="tr-TR"/>
        </w:rPr>
      </w:pPr>
      <w:r w:rsidRPr="007220AA">
        <w:rPr>
          <w:rFonts w:ascii="Times New Roman" w:hAnsi="Times New Roman" w:cs="Times New Roman"/>
          <w:b/>
          <w:bCs/>
          <w:sz w:val="24"/>
          <w:szCs w:val="24"/>
          <w:lang w:val="tr-TR"/>
        </w:rPr>
        <w:t>Şekiller</w:t>
      </w:r>
    </w:p>
    <w:p w14:paraId="0949054D" w14:textId="3A91C92D" w:rsidR="007358F8" w:rsidRPr="007220AA" w:rsidRDefault="007358F8" w:rsidP="00007A3F">
      <w:pPr>
        <w:spacing w:line="240" w:lineRule="auto"/>
        <w:jc w:val="both"/>
        <w:rPr>
          <w:rFonts w:ascii="Times New Roman" w:hAnsi="Times New Roman" w:cs="Times New Roman"/>
          <w:sz w:val="24"/>
          <w:szCs w:val="24"/>
          <w:lang w:val="tr-TR"/>
        </w:rPr>
      </w:pPr>
      <w:r w:rsidRPr="007220AA">
        <w:rPr>
          <w:rFonts w:ascii="Times New Roman" w:hAnsi="Times New Roman" w:cs="Times New Roman"/>
          <w:sz w:val="24"/>
          <w:szCs w:val="24"/>
          <w:lang w:val="tr-TR"/>
        </w:rPr>
        <w:t>Şekiller ya profesyonel olarak çizilmeli ve fotoğraflanmalı ya da fotoğraf kalitesinde dijital olarak gönderilmelidir. Şekillerin basıma uygun versiyonlarının yanı sıra JPEG ya da GIF gibi elektronik versiyonlarda yüksek çözünürlükte görüntü oluşturacak biçimlerde elektronik dosyaları gönderilmeli ve yazarlar göndermeden önce bu dosyaların görüntü kalitelerini bilgisayar ekranında kontrol etmelidir. Eğer önceden yayınlanmış bir şekil kullanılacaksa, yayın hakkını elinde bulunduran bireyden izin alınmalıdır. Şekil başlıkları, şeklin altında ve ortalanmış olarak belirtilmelidir.</w:t>
      </w:r>
    </w:p>
    <w:p w14:paraId="2FE5FCAA" w14:textId="4972290B" w:rsidR="00DF567F" w:rsidRPr="007220AA" w:rsidRDefault="00007A3F" w:rsidP="00007A3F">
      <w:pPr>
        <w:spacing w:line="240" w:lineRule="auto"/>
        <w:jc w:val="both"/>
        <w:rPr>
          <w:rFonts w:ascii="Times New Roman" w:hAnsi="Times New Roman" w:cs="Times New Roman"/>
          <w:i/>
          <w:iCs/>
          <w:color w:val="A6A6A6" w:themeColor="background1" w:themeShade="A6"/>
          <w:sz w:val="24"/>
          <w:szCs w:val="24"/>
        </w:rPr>
      </w:pPr>
      <w:r w:rsidRPr="007220AA">
        <w:rPr>
          <w:rFonts w:ascii="Times New Roman" w:hAnsi="Times New Roman" w:cs="Times New Roman"/>
          <w:i/>
          <w:iCs/>
          <w:color w:val="A6A6A6" w:themeColor="background1" w:themeShade="A6"/>
          <w:sz w:val="24"/>
          <w:szCs w:val="24"/>
        </w:rPr>
        <w:t>Figures must either be professionally drawn and photographed or sent digitally in photographic quality. In addition to the printable versions of the figures, electronic files should be sent in electronic versions such as JPEG or GIF in formats that will create high resolution images, and the authors should check the image quality of these files on the computer screen before sending them. If a previously published figure is to be used, permission must be obtained from the individual holding the copyright. Figure captions should be indicated below the figure and centered.</w:t>
      </w:r>
      <w:bookmarkEnd w:id="0"/>
    </w:p>
    <w:sectPr w:rsidR="00DF567F" w:rsidRPr="007220AA" w:rsidSect="00B11F51">
      <w:headerReference w:type="default" r:id="rId8"/>
      <w:footerReference w:type="even" r:id="rId9"/>
      <w:footerReference w:type="default" r:id="rId10"/>
      <w:footerReference w:type="first" r:id="rId11"/>
      <w:pgSz w:w="11906" w:h="16838" w:code="9"/>
      <w:pgMar w:top="709" w:right="1276" w:bottom="1701" w:left="1276"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BD9CF" w14:textId="77777777" w:rsidR="00F608DD" w:rsidRDefault="00F608DD" w:rsidP="00292F7E">
      <w:pPr>
        <w:spacing w:after="0" w:line="240" w:lineRule="auto"/>
      </w:pPr>
      <w:r>
        <w:separator/>
      </w:r>
    </w:p>
  </w:endnote>
  <w:endnote w:type="continuationSeparator" w:id="0">
    <w:p w14:paraId="137D6DFF" w14:textId="77777777" w:rsidR="00F608DD" w:rsidRDefault="00F608DD"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r w:rsidRPr="009B5301">
      <w:rPr>
        <w:rFonts w:ascii="Palatino Linotype" w:hAnsi="Palatino Linotype"/>
        <w:b/>
        <w:bCs/>
        <w:sz w:val="20"/>
        <w:szCs w:val="20"/>
      </w:rPr>
      <w:t>Abant S</w:t>
    </w:r>
    <w:r w:rsidR="00ED19CE">
      <w:rPr>
        <w:rFonts w:ascii="Palatino Linotype" w:hAnsi="Palatino Linotype"/>
        <w:b/>
        <w:bCs/>
        <w:sz w:val="20"/>
        <w:szCs w:val="20"/>
      </w:rPr>
      <w:t>ağlık</w:t>
    </w:r>
    <w:r w:rsidRPr="009B5301">
      <w:rPr>
        <w:rFonts w:ascii="Palatino Linotype" w:hAnsi="Palatino Linotype"/>
        <w:b/>
        <w:bCs/>
        <w:sz w:val="20"/>
        <w:szCs w:val="20"/>
      </w:rPr>
      <w:t xml:space="preserve"> Bilimler</w:t>
    </w:r>
    <w:r w:rsidR="00ED19CE">
      <w:rPr>
        <w:rFonts w:ascii="Palatino Linotype" w:hAnsi="Palatino Linotype"/>
        <w:b/>
        <w:bCs/>
        <w:sz w:val="20"/>
        <w:szCs w:val="20"/>
      </w:rPr>
      <w:t>i ve Teknolojileri</w:t>
    </w:r>
    <w:r w:rsidRPr="009B5301">
      <w:rPr>
        <w:rFonts w:ascii="Palatino Linotype" w:hAnsi="Palatino Linotype"/>
        <w:b/>
        <w:bCs/>
        <w:sz w:val="20"/>
        <w:szCs w:val="20"/>
      </w:rPr>
      <w:t xml:space="preserve"> Dergisi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r w:rsidRPr="009B5301">
          <w:rPr>
            <w:rFonts w:ascii="Palatino Linotype" w:hAnsi="Palatino Linotype"/>
            <w:b/>
            <w:bCs/>
            <w:sz w:val="20"/>
            <w:szCs w:val="20"/>
          </w:rPr>
          <w:t>Abant S</w:t>
        </w:r>
        <w:r w:rsidR="00D13534">
          <w:rPr>
            <w:rFonts w:ascii="Palatino Linotype" w:hAnsi="Palatino Linotype"/>
            <w:b/>
            <w:bCs/>
            <w:sz w:val="20"/>
            <w:szCs w:val="20"/>
          </w:rPr>
          <w:t>ağlık</w:t>
        </w:r>
        <w:r w:rsidRPr="009B5301">
          <w:rPr>
            <w:rFonts w:ascii="Palatino Linotype" w:hAnsi="Palatino Linotype"/>
            <w:b/>
            <w:bCs/>
            <w:sz w:val="20"/>
            <w:szCs w:val="20"/>
          </w:rPr>
          <w:t xml:space="preserve"> Bilimler</w:t>
        </w:r>
        <w:r w:rsidR="00D13534">
          <w:rPr>
            <w:rFonts w:ascii="Palatino Linotype" w:hAnsi="Palatino Linotype"/>
            <w:b/>
            <w:bCs/>
            <w:sz w:val="20"/>
            <w:szCs w:val="20"/>
          </w:rPr>
          <w:t>i ve Teknolojileri</w:t>
        </w:r>
        <w:r w:rsidRPr="009B5301">
          <w:rPr>
            <w:rFonts w:ascii="Palatino Linotype" w:hAnsi="Palatino Linotype"/>
            <w:b/>
            <w:bCs/>
            <w:sz w:val="20"/>
            <w:szCs w:val="20"/>
          </w:rPr>
          <w:t xml:space="preserve"> Dergisi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Content>
      <w:p w14:paraId="169B31DD" w14:textId="63D39647" w:rsidR="00A123D0" w:rsidRDefault="00A123D0" w:rsidP="00A123D0">
        <w:pPr>
          <w:pStyle w:val="AltBilgi"/>
        </w:pPr>
      </w:p>
      <w:p w14:paraId="236DDBEF" w14:textId="0DAA9458" w:rsidR="001D0C76" w:rsidRDefault="00000000">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C2BB" w14:textId="77777777" w:rsidR="00F608DD" w:rsidRDefault="00F608DD" w:rsidP="00292F7E">
      <w:pPr>
        <w:spacing w:after="0" w:line="240" w:lineRule="auto"/>
      </w:pPr>
      <w:r>
        <w:separator/>
      </w:r>
    </w:p>
  </w:footnote>
  <w:footnote w:type="continuationSeparator" w:id="0">
    <w:p w14:paraId="14F55E81" w14:textId="77777777" w:rsidR="00F608DD" w:rsidRDefault="00F608DD"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1AC7A" w14:textId="057E1E4C" w:rsidR="00575003" w:rsidRPr="00A22F7F" w:rsidRDefault="00B72BFA" w:rsidP="00A22F7F">
    <w:pPr>
      <w:pStyle w:val="stBilgi"/>
      <w:pBdr>
        <w:bottom w:val="single" w:sz="12" w:space="1" w:color="auto"/>
      </w:pBdr>
      <w:spacing w:before="0" w:after="0"/>
      <w:jc w:val="right"/>
      <w:rPr>
        <w:rFonts w:ascii="Palatino Linotype" w:hAnsi="Palatino Linotype"/>
        <w:sz w:val="16"/>
        <w:szCs w:val="12"/>
      </w:rPr>
    </w:pPr>
    <w:r>
      <w:rPr>
        <w:rFonts w:ascii="Palatino Linotype" w:hAnsi="Palatino Linotype"/>
        <w:sz w:val="16"/>
        <w:szCs w:val="12"/>
        <w:lang w:val="tr-TR"/>
      </w:rPr>
      <w:t>Sıddıka Halıcıoğlu</w:t>
    </w:r>
    <w:r w:rsidR="00A22F7F" w:rsidRPr="00067753">
      <w:rPr>
        <w:rFonts w:ascii="Palatino Linotype" w:hAnsi="Palatino Linotype"/>
        <w:sz w:val="16"/>
        <w:szCs w:val="12"/>
      </w:rPr>
      <w:t xml:space="preserve">, </w:t>
    </w:r>
    <w:r>
      <w:rPr>
        <w:rFonts w:ascii="Palatino Linotype" w:hAnsi="Palatino Linotype"/>
        <w:sz w:val="16"/>
        <w:szCs w:val="12"/>
        <w:lang w:val="tr-TR"/>
      </w:rPr>
      <w:t>Saadet Erd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49833589">
    <w:abstractNumId w:val="2"/>
  </w:num>
  <w:num w:numId="2" w16cid:durableId="685979702">
    <w:abstractNumId w:val="3"/>
  </w:num>
  <w:num w:numId="3" w16cid:durableId="610357109">
    <w:abstractNumId w:val="4"/>
  </w:num>
  <w:num w:numId="4" w16cid:durableId="212541283">
    <w:abstractNumId w:val="1"/>
  </w:num>
  <w:num w:numId="5" w16cid:durableId="247617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11053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04A5D"/>
    <w:rsid w:val="00007A3F"/>
    <w:rsid w:val="00015113"/>
    <w:rsid w:val="00017990"/>
    <w:rsid w:val="00024B67"/>
    <w:rsid w:val="0002529C"/>
    <w:rsid w:val="00047CFA"/>
    <w:rsid w:val="00067753"/>
    <w:rsid w:val="00073029"/>
    <w:rsid w:val="00073A59"/>
    <w:rsid w:val="00080428"/>
    <w:rsid w:val="000954E6"/>
    <w:rsid w:val="00097127"/>
    <w:rsid w:val="000A1EA5"/>
    <w:rsid w:val="000B4C15"/>
    <w:rsid w:val="000F0B53"/>
    <w:rsid w:val="001276C9"/>
    <w:rsid w:val="00134509"/>
    <w:rsid w:val="00175987"/>
    <w:rsid w:val="00195BFD"/>
    <w:rsid w:val="001B4E1C"/>
    <w:rsid w:val="001D0C76"/>
    <w:rsid w:val="001D42FB"/>
    <w:rsid w:val="001E4E92"/>
    <w:rsid w:val="001F141E"/>
    <w:rsid w:val="00215ED7"/>
    <w:rsid w:val="00286123"/>
    <w:rsid w:val="00290571"/>
    <w:rsid w:val="00292F7E"/>
    <w:rsid w:val="002A38EB"/>
    <w:rsid w:val="002D5AE3"/>
    <w:rsid w:val="0031155E"/>
    <w:rsid w:val="00320F4D"/>
    <w:rsid w:val="003246BA"/>
    <w:rsid w:val="003943DE"/>
    <w:rsid w:val="003B4030"/>
    <w:rsid w:val="003C01D6"/>
    <w:rsid w:val="003D78A7"/>
    <w:rsid w:val="0042121A"/>
    <w:rsid w:val="00444D2C"/>
    <w:rsid w:val="004559BC"/>
    <w:rsid w:val="00465391"/>
    <w:rsid w:val="00485974"/>
    <w:rsid w:val="0049337F"/>
    <w:rsid w:val="00555771"/>
    <w:rsid w:val="0055618C"/>
    <w:rsid w:val="005718DD"/>
    <w:rsid w:val="00575003"/>
    <w:rsid w:val="005753D0"/>
    <w:rsid w:val="005B06A4"/>
    <w:rsid w:val="005B2DB3"/>
    <w:rsid w:val="005D2D65"/>
    <w:rsid w:val="005D3BA1"/>
    <w:rsid w:val="00606125"/>
    <w:rsid w:val="00622086"/>
    <w:rsid w:val="0067029A"/>
    <w:rsid w:val="006B0A8E"/>
    <w:rsid w:val="007220AA"/>
    <w:rsid w:val="007323CB"/>
    <w:rsid w:val="007358F8"/>
    <w:rsid w:val="007707C3"/>
    <w:rsid w:val="00777A26"/>
    <w:rsid w:val="007C59C2"/>
    <w:rsid w:val="007D2317"/>
    <w:rsid w:val="007D38E2"/>
    <w:rsid w:val="00830C24"/>
    <w:rsid w:val="00852ED2"/>
    <w:rsid w:val="00860363"/>
    <w:rsid w:val="00863F7A"/>
    <w:rsid w:val="00897726"/>
    <w:rsid w:val="008A322A"/>
    <w:rsid w:val="008B19C6"/>
    <w:rsid w:val="008E6812"/>
    <w:rsid w:val="008F063A"/>
    <w:rsid w:val="00930186"/>
    <w:rsid w:val="009359A0"/>
    <w:rsid w:val="0096770B"/>
    <w:rsid w:val="00985AD9"/>
    <w:rsid w:val="009A5A1D"/>
    <w:rsid w:val="009A647B"/>
    <w:rsid w:val="009B2737"/>
    <w:rsid w:val="009B5301"/>
    <w:rsid w:val="009E4E2E"/>
    <w:rsid w:val="009F7883"/>
    <w:rsid w:val="00A00936"/>
    <w:rsid w:val="00A05B03"/>
    <w:rsid w:val="00A06D2A"/>
    <w:rsid w:val="00A123D0"/>
    <w:rsid w:val="00A14E27"/>
    <w:rsid w:val="00A22F7F"/>
    <w:rsid w:val="00A3187E"/>
    <w:rsid w:val="00A37E56"/>
    <w:rsid w:val="00A462E3"/>
    <w:rsid w:val="00A53C94"/>
    <w:rsid w:val="00A61848"/>
    <w:rsid w:val="00AB58B6"/>
    <w:rsid w:val="00AD0A40"/>
    <w:rsid w:val="00B014A1"/>
    <w:rsid w:val="00B11F51"/>
    <w:rsid w:val="00B27325"/>
    <w:rsid w:val="00B414E7"/>
    <w:rsid w:val="00B61D33"/>
    <w:rsid w:val="00B72BFA"/>
    <w:rsid w:val="00B81DA5"/>
    <w:rsid w:val="00B97A5B"/>
    <w:rsid w:val="00BF7D59"/>
    <w:rsid w:val="00C02FA3"/>
    <w:rsid w:val="00C054FF"/>
    <w:rsid w:val="00C2796B"/>
    <w:rsid w:val="00C40009"/>
    <w:rsid w:val="00C61E2B"/>
    <w:rsid w:val="00CA25B1"/>
    <w:rsid w:val="00CD41D9"/>
    <w:rsid w:val="00CF4F2B"/>
    <w:rsid w:val="00D0340C"/>
    <w:rsid w:val="00D11980"/>
    <w:rsid w:val="00D13534"/>
    <w:rsid w:val="00D40526"/>
    <w:rsid w:val="00DB2AEE"/>
    <w:rsid w:val="00DB2CA3"/>
    <w:rsid w:val="00DB4B8E"/>
    <w:rsid w:val="00DB4CE3"/>
    <w:rsid w:val="00DB617D"/>
    <w:rsid w:val="00DD2C17"/>
    <w:rsid w:val="00DD77A8"/>
    <w:rsid w:val="00DF05BA"/>
    <w:rsid w:val="00DF3EA5"/>
    <w:rsid w:val="00DF567F"/>
    <w:rsid w:val="00E026BE"/>
    <w:rsid w:val="00E14690"/>
    <w:rsid w:val="00E6163D"/>
    <w:rsid w:val="00E66CF0"/>
    <w:rsid w:val="00E66DC7"/>
    <w:rsid w:val="00E70EBE"/>
    <w:rsid w:val="00EB4381"/>
    <w:rsid w:val="00ED19CE"/>
    <w:rsid w:val="00EE1EED"/>
    <w:rsid w:val="00EE4834"/>
    <w:rsid w:val="00EE533F"/>
    <w:rsid w:val="00EF184C"/>
    <w:rsid w:val="00EF18BF"/>
    <w:rsid w:val="00F0713C"/>
    <w:rsid w:val="00F279E7"/>
    <w:rsid w:val="00F37CBA"/>
    <w:rsid w:val="00F43A0F"/>
    <w:rsid w:val="00F50ED9"/>
    <w:rsid w:val="00F608DD"/>
    <w:rsid w:val="00F823CB"/>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table" w:customStyle="1" w:styleId="TabloKlavuzu1">
    <w:name w:val="Tablo Kılavuzu1"/>
    <w:basedOn w:val="NormalTablo"/>
    <w:next w:val="TabloKlavuzu"/>
    <w:uiPriority w:val="39"/>
    <w:rsid w:val="00B414E7"/>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370</Words>
  <Characters>2112</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53</cp:revision>
  <cp:lastPrinted>2022-06-24T08:12:00Z</cp:lastPrinted>
  <dcterms:created xsi:type="dcterms:W3CDTF">2023-08-23T09:49:00Z</dcterms:created>
  <dcterms:modified xsi:type="dcterms:W3CDTF">2023-08-27T19:18:00Z</dcterms:modified>
</cp:coreProperties>
</file>